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Хло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4677877" cy="4966635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4995511" cy="2079056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514248" cy="4976261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265018" cy="2791326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024387" cy="5053263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916516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034012" cy="4687503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052235" cy="4677877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421361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435771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485550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3811604" cy="2579570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3445844" cy="2589195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916454" cy="2550694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396695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783755" cy="5091764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284269" cy="1934677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4519863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5666408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456496" cy="4754880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236143" cy="2011680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Илья Хлопов</dc:creator>
  <dc:language>ru-RU</dc:language>
  <cp:keywords/>
  <dcterms:created xsi:type="dcterms:W3CDTF">2022-12-15T21:18:15Z</dcterms:created>
  <dcterms:modified xsi:type="dcterms:W3CDTF">2022-12-15T2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